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DEAF4" w14:textId="078CA03E" w:rsidR="0007587A" w:rsidRDefault="0088724F" w:rsidP="0007587A">
      <w:pPr>
        <w:pStyle w:val="Title"/>
        <w:jc w:val="center"/>
      </w:pPr>
      <w:r>
        <w:t>Master The Moment</w:t>
      </w:r>
      <w:r w:rsidR="006536B1">
        <w:br/>
      </w:r>
      <w:r w:rsidR="006536B1" w:rsidRPr="006536B1">
        <w:rPr>
          <w:rStyle w:val="Heading2Char"/>
        </w:rPr>
        <w:t>invitation from Leadership</w:t>
      </w:r>
    </w:p>
    <w:p w14:paraId="633FA7B3" w14:textId="77777777" w:rsidR="006536B1" w:rsidRPr="006536B1" w:rsidRDefault="006536B1" w:rsidP="006536B1"/>
    <w:p w14:paraId="281092E2" w14:textId="69D86797" w:rsidR="006536B1" w:rsidRPr="00CE5F00" w:rsidRDefault="006536B1" w:rsidP="59B4A640">
      <w:r>
        <w:t xml:space="preserve">Dear Residents, Team </w:t>
      </w:r>
      <w:r w:rsidR="00584AC3">
        <w:t>Members,</w:t>
      </w:r>
      <w:r>
        <w:t xml:space="preserve"> and </w:t>
      </w:r>
      <w:r w:rsidR="005803DB">
        <w:t>F</w:t>
      </w:r>
      <w:r>
        <w:t xml:space="preserve">amily </w:t>
      </w:r>
      <w:r w:rsidR="005803DB">
        <w:t>M</w:t>
      </w:r>
      <w:r>
        <w:t>embers at [</w:t>
      </w:r>
      <w:r w:rsidRPr="59B4A640">
        <w:rPr>
          <w:rStyle w:val="SubtitleChar"/>
        </w:rPr>
        <w:t>Community name</w:t>
      </w:r>
      <w:r>
        <w:t>],</w:t>
      </w:r>
      <w:r>
        <w:br/>
      </w:r>
      <w:r>
        <w:br/>
        <w:t>I am excited to invite you to participate in</w:t>
      </w:r>
      <w:r w:rsidR="7C659F45">
        <w:t xml:space="preserve"> the</w:t>
      </w:r>
      <w:r>
        <w:t xml:space="preserve"> </w:t>
      </w:r>
      <w:r w:rsidR="0088724F" w:rsidRPr="59B4A640">
        <w:rPr>
          <w:b/>
          <w:bCs/>
        </w:rPr>
        <w:t xml:space="preserve">Master </w:t>
      </w:r>
      <w:r w:rsidR="007C0A07" w:rsidRPr="59B4A640">
        <w:rPr>
          <w:b/>
          <w:bCs/>
        </w:rPr>
        <w:t>t</w:t>
      </w:r>
      <w:r w:rsidR="0088724F" w:rsidRPr="59B4A640">
        <w:rPr>
          <w:b/>
          <w:bCs/>
        </w:rPr>
        <w:t>he Moment</w:t>
      </w:r>
      <w:r w:rsidR="3E7B5120" w:rsidRPr="59B4A640">
        <w:rPr>
          <w:b/>
          <w:bCs/>
        </w:rPr>
        <w:t xml:space="preserve"> </w:t>
      </w:r>
      <w:r w:rsidR="73A93C10">
        <w:t>campaign</w:t>
      </w:r>
      <w:r w:rsidR="0D5E6893" w:rsidRPr="59B4A640">
        <w:rPr>
          <w:b/>
          <w:bCs/>
        </w:rPr>
        <w:t xml:space="preserve"> </w:t>
      </w:r>
      <w:r w:rsidR="3E7B5120">
        <w:t>with me</w:t>
      </w:r>
      <w:r w:rsidR="05F3592F">
        <w:t xml:space="preserve">! </w:t>
      </w:r>
      <w:r w:rsidR="0BD3B5A2">
        <w:t xml:space="preserve">It </w:t>
      </w:r>
      <w:r w:rsidR="00870226">
        <w:t xml:space="preserve">will </w:t>
      </w:r>
      <w:r w:rsidR="1D655C5F">
        <w:t>take place</w:t>
      </w:r>
      <w:r w:rsidR="00870226">
        <w:t xml:space="preserve"> </w:t>
      </w:r>
      <w:r w:rsidR="00172D19">
        <w:t xml:space="preserve">in November </w:t>
      </w:r>
      <w:r w:rsidR="00870226">
        <w:t>from</w:t>
      </w:r>
      <w:r>
        <w:t xml:space="preserve"> [</w:t>
      </w:r>
      <w:r w:rsidRPr="59B4A640">
        <w:rPr>
          <w:rStyle w:val="SubtitleChar"/>
        </w:rPr>
        <w:t>date your community is running campaign</w:t>
      </w:r>
      <w:r>
        <w:t>]</w:t>
      </w:r>
      <w:r w:rsidR="1C9830D0">
        <w:t>.</w:t>
      </w:r>
    </w:p>
    <w:p w14:paraId="3B002547" w14:textId="2931FD3E" w:rsidR="002E7213" w:rsidRDefault="002E7213" w:rsidP="006536B1">
      <w:pPr>
        <w:rPr>
          <w:rStyle w:val="normaltextrun"/>
        </w:rPr>
      </w:pPr>
      <w:r w:rsidRPr="306807AD">
        <w:rPr>
          <w:rStyle w:val="normaltextrun"/>
          <w:b/>
          <w:bCs/>
        </w:rPr>
        <w:t>Master the Moment</w:t>
      </w:r>
      <w:r>
        <w:rPr>
          <w:rStyle w:val="normaltextrun"/>
          <w:b/>
          <w:bCs/>
        </w:rPr>
        <w:t xml:space="preserve"> </w:t>
      </w:r>
      <w:r>
        <w:rPr>
          <w:rStyle w:val="normaltextrun"/>
        </w:rPr>
        <w:t xml:space="preserve">is designed </w:t>
      </w:r>
      <w:r w:rsidRPr="306807AD">
        <w:rPr>
          <w:rStyle w:val="normaltextrun"/>
        </w:rPr>
        <w:t xml:space="preserve">to encourage and challenge </w:t>
      </w:r>
      <w:r>
        <w:rPr>
          <w:rStyle w:val="normaltextrun"/>
        </w:rPr>
        <w:t xml:space="preserve">all of us </w:t>
      </w:r>
      <w:r w:rsidRPr="306807AD">
        <w:rPr>
          <w:rStyle w:val="normaltextrun"/>
        </w:rPr>
        <w:t>to capture </w:t>
      </w:r>
      <w:r w:rsidR="00822238">
        <w:rPr>
          <w:rStyle w:val="normaltextrun"/>
        </w:rPr>
        <w:t xml:space="preserve">and reflect on </w:t>
      </w:r>
      <w:r w:rsidRPr="306807AD">
        <w:rPr>
          <w:rStyle w:val="normaltextrun"/>
        </w:rPr>
        <w:t>small moments that bring </w:t>
      </w:r>
      <w:r>
        <w:rPr>
          <w:rStyle w:val="normaltextrun"/>
        </w:rPr>
        <w:t>us</w:t>
      </w:r>
      <w:r w:rsidRPr="306807AD">
        <w:rPr>
          <w:rStyle w:val="normaltextrun"/>
        </w:rPr>
        <w:t xml:space="preserve"> joy and gratitude. By being mindful and </w:t>
      </w:r>
      <w:r w:rsidR="004D087F">
        <w:rPr>
          <w:rStyle w:val="normaltextrun"/>
        </w:rPr>
        <w:t>savoring</w:t>
      </w:r>
      <w:r w:rsidRPr="306807AD">
        <w:rPr>
          <w:rStyle w:val="normaltextrun"/>
        </w:rPr>
        <w:t xml:space="preserve"> small </w:t>
      </w:r>
      <w:r w:rsidR="002D3EE8">
        <w:rPr>
          <w:rStyle w:val="normaltextrun"/>
        </w:rPr>
        <w:t>joy</w:t>
      </w:r>
      <w:r w:rsidR="00AB47BF">
        <w:rPr>
          <w:rStyle w:val="normaltextrun"/>
        </w:rPr>
        <w:t>s</w:t>
      </w:r>
      <w:r w:rsidRPr="306807AD">
        <w:rPr>
          <w:rStyle w:val="normaltextrun"/>
        </w:rPr>
        <w:t>, we learn to appreciate every</w:t>
      </w:r>
      <w:r w:rsidR="003A69E7">
        <w:rPr>
          <w:rStyle w:val="normaltextrun"/>
        </w:rPr>
        <w:t>day</w:t>
      </w:r>
      <w:r w:rsidRPr="306807AD">
        <w:rPr>
          <w:rStyle w:val="normaltextrun"/>
        </w:rPr>
        <w:t xml:space="preserve"> aspect</w:t>
      </w:r>
      <w:r w:rsidR="00A06549">
        <w:rPr>
          <w:rStyle w:val="normaltextrun"/>
        </w:rPr>
        <w:t>s</w:t>
      </w:r>
      <w:r w:rsidRPr="306807AD">
        <w:rPr>
          <w:rStyle w:val="normaltextrun"/>
        </w:rPr>
        <w:t xml:space="preserve"> of life, allowing us to positively impact our health and wellbeing</w:t>
      </w:r>
      <w:r w:rsidR="002D3EE8">
        <w:rPr>
          <w:rStyle w:val="normaltextrun"/>
        </w:rPr>
        <w:t>.</w:t>
      </w:r>
    </w:p>
    <w:p w14:paraId="00687200" w14:textId="77929669" w:rsidR="000C22D8" w:rsidRDefault="000C22D8" w:rsidP="000C22D8">
      <w:pPr>
        <w:rPr>
          <w:rStyle w:val="eop"/>
        </w:rPr>
      </w:pPr>
      <w:r w:rsidRPr="59B4A640">
        <w:rPr>
          <w:rStyle w:val="normaltextrun"/>
        </w:rPr>
        <w:t xml:space="preserve">Participating in the campaign </w:t>
      </w:r>
      <w:r w:rsidR="003C7E9D" w:rsidRPr="59B4A640">
        <w:rPr>
          <w:rStyle w:val="normaltextrun"/>
        </w:rPr>
        <w:t xml:space="preserve">is simple and </w:t>
      </w:r>
      <w:r w:rsidRPr="59B4A640">
        <w:rPr>
          <w:rStyle w:val="normaltextrun"/>
        </w:rPr>
        <w:t>involves </w:t>
      </w:r>
      <w:r w:rsidR="003C7E9D" w:rsidRPr="59B4A640">
        <w:rPr>
          <w:rStyle w:val="normaltextrun"/>
        </w:rPr>
        <w:t xml:space="preserve">just a </w:t>
      </w:r>
      <w:r w:rsidRPr="59B4A640">
        <w:rPr>
          <w:rStyle w:val="normaltextrun"/>
        </w:rPr>
        <w:t xml:space="preserve">few small steps. The most important step is to pause and </w:t>
      </w:r>
      <w:r w:rsidR="00ED7606" w:rsidRPr="59B4A640">
        <w:rPr>
          <w:rStyle w:val="normaltextrun"/>
        </w:rPr>
        <w:t>seek</w:t>
      </w:r>
      <w:r w:rsidRPr="59B4A640">
        <w:rPr>
          <w:rStyle w:val="normaltextrun"/>
        </w:rPr>
        <w:t xml:space="preserve"> moment</w:t>
      </w:r>
      <w:r w:rsidR="00E82CBA" w:rsidRPr="59B4A640">
        <w:rPr>
          <w:rStyle w:val="normaltextrun"/>
        </w:rPr>
        <w:t>s</w:t>
      </w:r>
      <w:r w:rsidRPr="59B4A640">
        <w:rPr>
          <w:rStyle w:val="normaltextrun"/>
        </w:rPr>
        <w:t xml:space="preserve"> that bring you joy</w:t>
      </w:r>
      <w:r w:rsidR="00B136EE" w:rsidRPr="59B4A640">
        <w:rPr>
          <w:rStyle w:val="normaltextrun"/>
        </w:rPr>
        <w:t>.</w:t>
      </w:r>
      <w:r w:rsidRPr="59B4A640">
        <w:rPr>
          <w:rStyle w:val="eop"/>
        </w:rPr>
        <w:t> </w:t>
      </w:r>
      <w:r w:rsidR="00DC70A7" w:rsidRPr="59B4A640">
        <w:rPr>
          <w:rStyle w:val="eop"/>
        </w:rPr>
        <w:t xml:space="preserve"> This may be </w:t>
      </w:r>
      <w:r w:rsidR="00214154" w:rsidRPr="59B4A640">
        <w:rPr>
          <w:rStyle w:val="eop"/>
        </w:rPr>
        <w:t xml:space="preserve">watching </w:t>
      </w:r>
      <w:r w:rsidR="47408B74" w:rsidRPr="59B4A640">
        <w:rPr>
          <w:rStyle w:val="eop"/>
        </w:rPr>
        <w:t>your gran</w:t>
      </w:r>
      <w:r w:rsidR="7335DF9B" w:rsidRPr="59B4A640">
        <w:rPr>
          <w:rStyle w:val="eop"/>
        </w:rPr>
        <w:t>d</w:t>
      </w:r>
      <w:r w:rsidR="00AF002A" w:rsidRPr="59B4A640">
        <w:rPr>
          <w:rStyle w:val="eop"/>
        </w:rPr>
        <w:t xml:space="preserve">children play, </w:t>
      </w:r>
      <w:r w:rsidR="6D4921AC" w:rsidRPr="59B4A640">
        <w:rPr>
          <w:rStyle w:val="eop"/>
        </w:rPr>
        <w:t>taking in the aroma of your f</w:t>
      </w:r>
      <w:r w:rsidR="0064026E" w:rsidRPr="59B4A640">
        <w:rPr>
          <w:rStyle w:val="eop"/>
        </w:rPr>
        <w:t xml:space="preserve">avorite food, </w:t>
      </w:r>
      <w:r w:rsidR="00081905" w:rsidRPr="59B4A640">
        <w:rPr>
          <w:rStyle w:val="eop"/>
        </w:rPr>
        <w:t xml:space="preserve">noticing </w:t>
      </w:r>
      <w:r w:rsidR="00214154" w:rsidRPr="59B4A640">
        <w:rPr>
          <w:rStyle w:val="eop"/>
        </w:rPr>
        <w:t>the smile from a friend</w:t>
      </w:r>
      <w:r w:rsidR="00716620" w:rsidRPr="59B4A640">
        <w:rPr>
          <w:rStyle w:val="eop"/>
        </w:rPr>
        <w:t xml:space="preserve">, </w:t>
      </w:r>
      <w:r w:rsidR="00383E34" w:rsidRPr="59B4A640">
        <w:rPr>
          <w:rStyle w:val="eop"/>
        </w:rPr>
        <w:t xml:space="preserve">reflecting on </w:t>
      </w:r>
      <w:r w:rsidR="003D0BF2" w:rsidRPr="59B4A640">
        <w:rPr>
          <w:rStyle w:val="eop"/>
        </w:rPr>
        <w:t xml:space="preserve">a </w:t>
      </w:r>
      <w:r w:rsidR="00081905" w:rsidRPr="59B4A640">
        <w:rPr>
          <w:rStyle w:val="eop"/>
        </w:rPr>
        <w:t>gift given with love</w:t>
      </w:r>
      <w:r w:rsidR="00EB4D11" w:rsidRPr="59B4A640">
        <w:rPr>
          <w:rStyle w:val="eop"/>
        </w:rPr>
        <w:t xml:space="preserve"> or replaying a </w:t>
      </w:r>
      <w:r w:rsidR="00A60147" w:rsidRPr="59B4A640">
        <w:rPr>
          <w:rStyle w:val="eop"/>
        </w:rPr>
        <w:t xml:space="preserve">memory of a </w:t>
      </w:r>
      <w:r w:rsidR="000503DB" w:rsidRPr="59B4A640">
        <w:rPr>
          <w:rStyle w:val="eop"/>
        </w:rPr>
        <w:t>place,</w:t>
      </w:r>
      <w:r w:rsidR="00A60147" w:rsidRPr="59B4A640">
        <w:rPr>
          <w:rStyle w:val="eop"/>
        </w:rPr>
        <w:t xml:space="preserve"> or person</w:t>
      </w:r>
      <w:r w:rsidR="00124186" w:rsidRPr="59B4A640">
        <w:rPr>
          <w:rStyle w:val="eop"/>
        </w:rPr>
        <w:t xml:space="preserve"> </w:t>
      </w:r>
      <w:r w:rsidR="000503DB" w:rsidRPr="59B4A640">
        <w:rPr>
          <w:rStyle w:val="eop"/>
        </w:rPr>
        <w:t xml:space="preserve">that </w:t>
      </w:r>
      <w:r w:rsidR="00FC7A04" w:rsidRPr="59B4A640">
        <w:rPr>
          <w:rStyle w:val="eop"/>
        </w:rPr>
        <w:t>makes you</w:t>
      </w:r>
      <w:r w:rsidR="000503DB" w:rsidRPr="59B4A640">
        <w:rPr>
          <w:rStyle w:val="eop"/>
        </w:rPr>
        <w:t xml:space="preserve"> smile and warms your heart.</w:t>
      </w:r>
      <w:r w:rsidR="00C437B1" w:rsidRPr="59B4A640">
        <w:rPr>
          <w:rStyle w:val="eop"/>
        </w:rPr>
        <w:t xml:space="preserve"> </w:t>
      </w:r>
      <w:r w:rsidR="00124186" w:rsidRPr="59B4A640">
        <w:rPr>
          <w:rStyle w:val="eop"/>
        </w:rPr>
        <w:t>The list is limitless</w:t>
      </w:r>
      <w:r w:rsidR="00A67082" w:rsidRPr="59B4A640">
        <w:rPr>
          <w:rStyle w:val="eop"/>
        </w:rPr>
        <w:t xml:space="preserve"> – anything that brings you joy! </w:t>
      </w:r>
      <w:r w:rsidR="00503F96" w:rsidRPr="59B4A640">
        <w:rPr>
          <w:rStyle w:val="eop"/>
        </w:rPr>
        <w:t xml:space="preserve"> Next …</w:t>
      </w:r>
    </w:p>
    <w:p w14:paraId="5CE0DEA7" w14:textId="5D79B966" w:rsidR="00D54893" w:rsidRDefault="003C73A2" w:rsidP="003777F1">
      <w:pPr>
        <w:pStyle w:val="ListParagraph"/>
        <w:numPr>
          <w:ilvl w:val="0"/>
          <w:numId w:val="19"/>
        </w:numPr>
        <w:rPr>
          <w:rStyle w:val="eop"/>
        </w:rPr>
      </w:pPr>
      <w:r w:rsidRPr="59B4A640">
        <w:rPr>
          <w:rStyle w:val="eop"/>
          <w:b/>
          <w:bCs/>
        </w:rPr>
        <w:t>C</w:t>
      </w:r>
      <w:r w:rsidR="007034C2" w:rsidRPr="59B4A640">
        <w:rPr>
          <w:rStyle w:val="eop"/>
          <w:b/>
          <w:bCs/>
        </w:rPr>
        <w:t xml:space="preserve">apture </w:t>
      </w:r>
      <w:r w:rsidR="00EE470B" w:rsidRPr="59B4A640">
        <w:rPr>
          <w:rStyle w:val="eop"/>
          <w:b/>
          <w:bCs/>
        </w:rPr>
        <w:t>the moment</w:t>
      </w:r>
      <w:r w:rsidR="71BD6EE8" w:rsidRPr="59B4A640">
        <w:rPr>
          <w:rStyle w:val="eop"/>
          <w:b/>
          <w:bCs/>
        </w:rPr>
        <w:t>.</w:t>
      </w:r>
      <w:r w:rsidR="00610BA1" w:rsidRPr="59B4A640">
        <w:rPr>
          <w:rStyle w:val="eop"/>
        </w:rPr>
        <w:t xml:space="preserve"> </w:t>
      </w:r>
      <w:r w:rsidR="6D537B59" w:rsidRPr="59B4A640">
        <w:rPr>
          <w:rStyle w:val="eop"/>
        </w:rPr>
        <w:t>T</w:t>
      </w:r>
      <w:r w:rsidR="00610BA1" w:rsidRPr="59B4A640">
        <w:rPr>
          <w:rStyle w:val="eop"/>
        </w:rPr>
        <w:t xml:space="preserve">ake a </w:t>
      </w:r>
      <w:r w:rsidR="00EE470B" w:rsidRPr="59B4A640">
        <w:rPr>
          <w:rStyle w:val="eop"/>
        </w:rPr>
        <w:t>photo or video, writ</w:t>
      </w:r>
      <w:r w:rsidR="00760CE3" w:rsidRPr="59B4A640">
        <w:rPr>
          <w:rStyle w:val="eop"/>
        </w:rPr>
        <w:t xml:space="preserve">e </w:t>
      </w:r>
      <w:r w:rsidR="00EE470B" w:rsidRPr="59B4A640">
        <w:rPr>
          <w:rStyle w:val="eop"/>
        </w:rPr>
        <w:t>a poem or short story</w:t>
      </w:r>
      <w:r w:rsidR="00610BA1" w:rsidRPr="59B4A640">
        <w:rPr>
          <w:rStyle w:val="eop"/>
        </w:rPr>
        <w:t>, use art to sketch</w:t>
      </w:r>
      <w:r w:rsidR="009D5A8D" w:rsidRPr="59B4A640">
        <w:rPr>
          <w:rStyle w:val="eop"/>
        </w:rPr>
        <w:t xml:space="preserve">, paint or </w:t>
      </w:r>
      <w:r w:rsidR="00610BA1" w:rsidRPr="59B4A640">
        <w:rPr>
          <w:rStyle w:val="eop"/>
        </w:rPr>
        <w:t>make a collage</w:t>
      </w:r>
      <w:r w:rsidR="005E5DDC" w:rsidRPr="59B4A640">
        <w:rPr>
          <w:rStyle w:val="eop"/>
        </w:rPr>
        <w:t xml:space="preserve"> … o</w:t>
      </w:r>
      <w:r w:rsidR="00E13039" w:rsidRPr="59B4A640">
        <w:rPr>
          <w:rStyle w:val="eop"/>
        </w:rPr>
        <w:t>r any</w:t>
      </w:r>
      <w:r w:rsidR="00AB383D" w:rsidRPr="59B4A640">
        <w:rPr>
          <w:rStyle w:val="eop"/>
        </w:rPr>
        <w:t xml:space="preserve"> other way </w:t>
      </w:r>
      <w:r w:rsidR="00F4768E" w:rsidRPr="59B4A640">
        <w:rPr>
          <w:rStyle w:val="eop"/>
        </w:rPr>
        <w:t xml:space="preserve">you choose to represent </w:t>
      </w:r>
      <w:r w:rsidR="005E5DDC" w:rsidRPr="59B4A640">
        <w:rPr>
          <w:rStyle w:val="eop"/>
        </w:rPr>
        <w:t>your joy</w:t>
      </w:r>
      <w:r w:rsidR="00F4768E" w:rsidRPr="59B4A640">
        <w:rPr>
          <w:rStyle w:val="eop"/>
        </w:rPr>
        <w:t>.</w:t>
      </w:r>
    </w:p>
    <w:p w14:paraId="12ADD084" w14:textId="417A4FDE" w:rsidR="00CC6C40" w:rsidRDefault="00D54893" w:rsidP="00CC6C40">
      <w:pPr>
        <w:pStyle w:val="ListParagraph"/>
        <w:numPr>
          <w:ilvl w:val="0"/>
          <w:numId w:val="19"/>
        </w:numPr>
        <w:rPr>
          <w:rStyle w:val="eop"/>
        </w:rPr>
      </w:pPr>
      <w:r w:rsidRPr="59B4A640">
        <w:rPr>
          <w:rStyle w:val="eop"/>
          <w:b/>
          <w:bCs/>
        </w:rPr>
        <w:t>Share your joy</w:t>
      </w:r>
      <w:r w:rsidR="008F2053" w:rsidRPr="59B4A640">
        <w:rPr>
          <w:rStyle w:val="eop"/>
          <w:b/>
          <w:bCs/>
        </w:rPr>
        <w:t xml:space="preserve"> with the Masterpiece </w:t>
      </w:r>
      <w:r w:rsidR="73BA11BD" w:rsidRPr="59B4A640">
        <w:rPr>
          <w:rStyle w:val="eop"/>
          <w:b/>
          <w:bCs/>
        </w:rPr>
        <w:t>n</w:t>
      </w:r>
      <w:r w:rsidR="008F2053" w:rsidRPr="59B4A640">
        <w:rPr>
          <w:rStyle w:val="eop"/>
          <w:b/>
          <w:bCs/>
        </w:rPr>
        <w:t>etwork</w:t>
      </w:r>
      <w:r w:rsidR="00117064" w:rsidRPr="59B4A640">
        <w:rPr>
          <w:rStyle w:val="eop"/>
          <w:b/>
          <w:bCs/>
        </w:rPr>
        <w:t>!</w:t>
      </w:r>
      <w:r w:rsidRPr="59B4A640">
        <w:rPr>
          <w:rStyle w:val="eop"/>
        </w:rPr>
        <w:t xml:space="preserve"> </w:t>
      </w:r>
      <w:r w:rsidR="003B2391" w:rsidRPr="59B4A640">
        <w:rPr>
          <w:rStyle w:val="eop"/>
        </w:rPr>
        <w:t xml:space="preserve">We all can benefit and take </w:t>
      </w:r>
      <w:r w:rsidR="0069482B" w:rsidRPr="59B4A640">
        <w:rPr>
          <w:rStyle w:val="eop"/>
        </w:rPr>
        <w:t>pleasure</w:t>
      </w:r>
      <w:r w:rsidR="003B2391" w:rsidRPr="59B4A640">
        <w:rPr>
          <w:rStyle w:val="eop"/>
        </w:rPr>
        <w:t xml:space="preserve"> sharing our </w:t>
      </w:r>
      <w:r w:rsidR="00661091" w:rsidRPr="59B4A640">
        <w:rPr>
          <w:rStyle w:val="eop"/>
        </w:rPr>
        <w:t>moments</w:t>
      </w:r>
      <w:r w:rsidR="00F7762F" w:rsidRPr="59B4A640">
        <w:rPr>
          <w:rStyle w:val="eop"/>
        </w:rPr>
        <w:t xml:space="preserve"> with other</w:t>
      </w:r>
      <w:r w:rsidR="008310A2" w:rsidRPr="59B4A640">
        <w:rPr>
          <w:rStyle w:val="eop"/>
        </w:rPr>
        <w:t>s.</w:t>
      </w:r>
      <w:r w:rsidR="003777F1" w:rsidRPr="59B4A640">
        <w:rPr>
          <w:rStyle w:val="eop"/>
        </w:rPr>
        <w:t xml:space="preserve"> </w:t>
      </w:r>
      <w:r w:rsidR="008310A2" w:rsidRPr="59B4A640">
        <w:rPr>
          <w:rStyle w:val="eop"/>
        </w:rPr>
        <w:t xml:space="preserve">Therefore, </w:t>
      </w:r>
      <w:r w:rsidR="00557A27" w:rsidRPr="59B4A640">
        <w:rPr>
          <w:rStyle w:val="eop"/>
        </w:rPr>
        <w:t>throughout the month of November</w:t>
      </w:r>
      <w:r w:rsidR="00206445">
        <w:rPr>
          <w:rStyle w:val="eop"/>
        </w:rPr>
        <w:t>,</w:t>
      </w:r>
      <w:r w:rsidR="001547E6" w:rsidRPr="59B4A640">
        <w:rPr>
          <w:rStyle w:val="eop"/>
        </w:rPr>
        <w:t xml:space="preserve"> </w:t>
      </w:r>
      <w:r w:rsidR="00F7762F" w:rsidRPr="59B4A640">
        <w:rPr>
          <w:rStyle w:val="eop"/>
        </w:rPr>
        <w:t>I invite you to p</w:t>
      </w:r>
      <w:r w:rsidR="00CC6C40" w:rsidRPr="59B4A640">
        <w:rPr>
          <w:rStyle w:val="eop"/>
        </w:rPr>
        <w:t xml:space="preserve">ost </w:t>
      </w:r>
      <w:r w:rsidR="00916CD3" w:rsidRPr="59B4A640">
        <w:rPr>
          <w:rStyle w:val="eop"/>
        </w:rPr>
        <w:t xml:space="preserve">one or more </w:t>
      </w:r>
      <w:r w:rsidR="001A49FA" w:rsidRPr="59B4A640">
        <w:rPr>
          <w:rStyle w:val="eop"/>
        </w:rPr>
        <w:t xml:space="preserve">of your </w:t>
      </w:r>
      <w:r w:rsidR="00CC6C40" w:rsidRPr="59B4A640">
        <w:rPr>
          <w:rStyle w:val="eop"/>
        </w:rPr>
        <w:t xml:space="preserve">small moments </w:t>
      </w:r>
      <w:r w:rsidR="003D14EF" w:rsidRPr="59B4A640">
        <w:rPr>
          <w:rStyle w:val="eop"/>
        </w:rPr>
        <w:t xml:space="preserve">through </w:t>
      </w:r>
      <w:r w:rsidR="00916CD3" w:rsidRPr="59B4A640">
        <w:rPr>
          <w:rStyle w:val="eop"/>
        </w:rPr>
        <w:t xml:space="preserve">the </w:t>
      </w:r>
      <w:r w:rsidR="00FD7075" w:rsidRPr="59B4A640">
        <w:rPr>
          <w:rStyle w:val="eop"/>
        </w:rPr>
        <w:t>link</w:t>
      </w:r>
      <w:r w:rsidR="009D5A8D" w:rsidRPr="59B4A640">
        <w:rPr>
          <w:rStyle w:val="eop"/>
        </w:rPr>
        <w:t>s</w:t>
      </w:r>
      <w:r w:rsidR="00FD7075" w:rsidRPr="59B4A640">
        <w:rPr>
          <w:rStyle w:val="eop"/>
        </w:rPr>
        <w:t xml:space="preserve"> listed in the</w:t>
      </w:r>
      <w:r w:rsidR="005902AE" w:rsidRPr="59B4A640">
        <w:rPr>
          <w:rStyle w:val="eop"/>
        </w:rPr>
        <w:t xml:space="preserve"> </w:t>
      </w:r>
      <w:r w:rsidR="00B90183" w:rsidRPr="59B4A640">
        <w:rPr>
          <w:rStyle w:val="eop"/>
        </w:rPr>
        <w:t>campaign flyer</w:t>
      </w:r>
      <w:r w:rsidR="00956ED2" w:rsidRPr="59B4A640">
        <w:rPr>
          <w:rStyle w:val="eop"/>
        </w:rPr>
        <w:t>.</w:t>
      </w:r>
      <w:r w:rsidR="003D14EF" w:rsidRPr="59B4A640">
        <w:rPr>
          <w:rStyle w:val="eop"/>
        </w:rPr>
        <w:t xml:space="preserve"> </w:t>
      </w:r>
      <w:r w:rsidR="00CC6C40" w:rsidRPr="59B4A640">
        <w:rPr>
          <w:rStyle w:val="normaltextrun"/>
        </w:rPr>
        <w:t xml:space="preserve">Masterpiece will gather entries </w:t>
      </w:r>
      <w:r w:rsidR="007D2C0D" w:rsidRPr="59B4A640">
        <w:rPr>
          <w:rStyle w:val="normaltextrun"/>
        </w:rPr>
        <w:t xml:space="preserve">from all participating communities </w:t>
      </w:r>
      <w:r w:rsidR="00D0621D" w:rsidRPr="59B4A640">
        <w:rPr>
          <w:rStyle w:val="normaltextrun"/>
        </w:rPr>
        <w:t xml:space="preserve">like ours </w:t>
      </w:r>
      <w:r w:rsidR="007D2C0D" w:rsidRPr="59B4A640">
        <w:rPr>
          <w:rStyle w:val="normaltextrun"/>
        </w:rPr>
        <w:t xml:space="preserve">at </w:t>
      </w:r>
      <w:r w:rsidR="008F5C98" w:rsidRPr="59B4A640">
        <w:rPr>
          <w:rStyle w:val="normaltextrun"/>
        </w:rPr>
        <w:t xml:space="preserve">the end of the month </w:t>
      </w:r>
      <w:r w:rsidR="00CC6C40" w:rsidRPr="59B4A640">
        <w:rPr>
          <w:rStyle w:val="normaltextrun"/>
        </w:rPr>
        <w:t xml:space="preserve">and create a collective slideshow </w:t>
      </w:r>
      <w:r w:rsidR="007D2C0D" w:rsidRPr="59B4A640">
        <w:rPr>
          <w:rStyle w:val="normaltextrun"/>
        </w:rPr>
        <w:t xml:space="preserve">to </w:t>
      </w:r>
      <w:r w:rsidR="00CC6C40" w:rsidRPr="59B4A640">
        <w:rPr>
          <w:rStyle w:val="normaltextrun"/>
        </w:rPr>
        <w:t>share</w:t>
      </w:r>
      <w:r w:rsidR="00E3733F" w:rsidRPr="59B4A640">
        <w:rPr>
          <w:rStyle w:val="normaltextrun"/>
        </w:rPr>
        <w:t xml:space="preserve"> the </w:t>
      </w:r>
      <w:r w:rsidR="00B95FE5" w:rsidRPr="59B4A640">
        <w:rPr>
          <w:rStyle w:val="normaltextrun"/>
        </w:rPr>
        <w:t xml:space="preserve">many </w:t>
      </w:r>
      <w:r w:rsidR="00CC6C40" w:rsidRPr="59B4A640">
        <w:rPr>
          <w:rStyle w:val="normaltextrun"/>
        </w:rPr>
        <w:t>unique moments of gratitude, happiness, and peace.</w:t>
      </w:r>
      <w:r w:rsidR="00CC6C40" w:rsidRPr="59B4A640">
        <w:rPr>
          <w:rStyle w:val="eop"/>
        </w:rPr>
        <w:t> </w:t>
      </w:r>
      <w:r w:rsidR="007C2A0A" w:rsidRPr="59B4A640">
        <w:rPr>
          <w:rStyle w:val="eop"/>
        </w:rPr>
        <w:t>I look forward to viewing</w:t>
      </w:r>
      <w:r w:rsidR="2CC779E7" w:rsidRPr="59B4A640">
        <w:rPr>
          <w:rStyle w:val="eop"/>
        </w:rPr>
        <w:t xml:space="preserve"> this slideshow with you after the campaign.</w:t>
      </w:r>
    </w:p>
    <w:p w14:paraId="2DA18BF6" w14:textId="3DB03B65" w:rsidR="006536B1" w:rsidRPr="00F11117" w:rsidRDefault="006536B1" w:rsidP="006536B1">
      <w:r>
        <w:t> </w:t>
      </w:r>
      <w:r w:rsidR="00E3733F">
        <w:t xml:space="preserve">You are also welcome to </w:t>
      </w:r>
      <w:r w:rsidR="003219D4">
        <w:t>drop</w:t>
      </w:r>
      <w:r w:rsidR="721F912A">
        <w:t xml:space="preserve"> </w:t>
      </w:r>
      <w:r w:rsidR="003219D4">
        <w:t xml:space="preserve">off or email your </w:t>
      </w:r>
      <w:r w:rsidR="00D57E0F">
        <w:t>“</w:t>
      </w:r>
      <w:r w:rsidR="003219D4">
        <w:t>moments</w:t>
      </w:r>
      <w:r w:rsidR="00D57E0F">
        <w:t>”</w:t>
      </w:r>
      <w:r w:rsidR="003219D4">
        <w:t xml:space="preserve"> </w:t>
      </w:r>
      <w:r w:rsidR="0008762D">
        <w:t xml:space="preserve">here at our community </w:t>
      </w:r>
      <w:r w:rsidR="005657F6">
        <w:t>by</w:t>
      </w:r>
      <w:r w:rsidR="003219D4">
        <w:t xml:space="preserve"> </w:t>
      </w:r>
      <w:r>
        <w:t>[</w:t>
      </w:r>
      <w:r w:rsidRPr="59B4A640">
        <w:rPr>
          <w:rStyle w:val="SubtitleChar"/>
        </w:rPr>
        <w:t>insert instructions here</w:t>
      </w:r>
      <w:r>
        <w:t>].</w:t>
      </w:r>
    </w:p>
    <w:p w14:paraId="290E4913" w14:textId="5C5DCA05" w:rsidR="006536B1" w:rsidRPr="00F11117" w:rsidRDefault="006536B1" w:rsidP="006536B1">
      <w:r w:rsidRPr="00F11117">
        <w:t> </w:t>
      </w:r>
      <w:r w:rsidRPr="00F11117">
        <w:rPr>
          <w:b/>
          <w:bCs/>
        </w:rPr>
        <w:t>Join us for the kickoff celebration on [</w:t>
      </w:r>
      <w:r w:rsidRPr="000707F6">
        <w:rPr>
          <w:rStyle w:val="SubtitleChar"/>
        </w:rPr>
        <w:t>share date here</w:t>
      </w:r>
      <w:r w:rsidRPr="00F11117">
        <w:rPr>
          <w:b/>
          <w:bCs/>
        </w:rPr>
        <w:t>]!</w:t>
      </w:r>
      <w:r w:rsidR="00D31713">
        <w:rPr>
          <w:b/>
          <w:bCs/>
        </w:rPr>
        <w:t xml:space="preserve"> </w:t>
      </w:r>
    </w:p>
    <w:p w14:paraId="01FDF5DD" w14:textId="64AA2248" w:rsidR="006536B1" w:rsidRPr="00F11117" w:rsidRDefault="006536B1" w:rsidP="006536B1">
      <w:r w:rsidRPr="00F11117">
        <w:t> I am looking forward to participating in this campaign with you,</w:t>
      </w:r>
    </w:p>
    <w:p w14:paraId="28C0C29A" w14:textId="3B6AE4E1" w:rsidR="0007587A" w:rsidRPr="0007587A" w:rsidRDefault="006536B1" w:rsidP="006536B1">
      <w:r w:rsidRPr="00F11117">
        <w:t> [</w:t>
      </w:r>
      <w:r w:rsidRPr="000707F6">
        <w:rPr>
          <w:rStyle w:val="SubtitleChar"/>
        </w:rPr>
        <w:t>Executive Director</w:t>
      </w:r>
      <w:r w:rsidRPr="00F11117">
        <w:t>]</w:t>
      </w:r>
    </w:p>
    <w:sectPr w:rsidR="0007587A" w:rsidRPr="0007587A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C2879" w14:textId="77777777" w:rsidR="00ED66F3" w:rsidRDefault="00ED66F3" w:rsidP="00AC1219">
      <w:pPr>
        <w:spacing w:after="0" w:line="240" w:lineRule="auto"/>
      </w:pPr>
      <w:r>
        <w:separator/>
      </w:r>
    </w:p>
  </w:endnote>
  <w:endnote w:type="continuationSeparator" w:id="0">
    <w:p w14:paraId="243CC1D3" w14:textId="77777777" w:rsidR="00ED66F3" w:rsidRDefault="00ED66F3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9C7D7" w14:textId="77777777" w:rsidR="00ED66F3" w:rsidRDefault="00ED66F3" w:rsidP="00AC1219">
      <w:pPr>
        <w:spacing w:after="0" w:line="240" w:lineRule="auto"/>
      </w:pPr>
      <w:r>
        <w:separator/>
      </w:r>
    </w:p>
  </w:footnote>
  <w:footnote w:type="continuationSeparator" w:id="0">
    <w:p w14:paraId="32E7E40B" w14:textId="77777777" w:rsidR="00ED66F3" w:rsidRDefault="00ED66F3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E7C13"/>
    <w:multiLevelType w:val="hybridMultilevel"/>
    <w:tmpl w:val="AC4E964A"/>
    <w:lvl w:ilvl="0" w:tplc="C64CD4D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A36847"/>
    <w:multiLevelType w:val="hybridMultilevel"/>
    <w:tmpl w:val="1DB620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71D4D78"/>
    <w:multiLevelType w:val="hybridMultilevel"/>
    <w:tmpl w:val="96BC3E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C4E569E"/>
    <w:multiLevelType w:val="hybridMultilevel"/>
    <w:tmpl w:val="6F7A06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A525C1"/>
    <w:multiLevelType w:val="hybridMultilevel"/>
    <w:tmpl w:val="69ECE7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9C0E79"/>
    <w:multiLevelType w:val="hybridMultilevel"/>
    <w:tmpl w:val="3D8A675E"/>
    <w:lvl w:ilvl="0" w:tplc="D30C25CA">
      <w:start w:val="1"/>
      <w:numFmt w:val="lowerLetter"/>
      <w:lvlText w:val="%1."/>
      <w:lvlJc w:val="left"/>
      <w:pPr>
        <w:ind w:left="1080" w:hanging="360"/>
      </w:pPr>
      <w:rPr>
        <w:rFonts w:ascii="Calibri" w:hAnsi="Calibri" w:cs="Calibri" w:hint="default"/>
      </w:rPr>
    </w:lvl>
    <w:lvl w:ilvl="1" w:tplc="FFFFFFFF" w:tentative="1">
      <w:start w:val="1"/>
      <w:numFmt w:val="bullet"/>
      <w:lvlText w:val="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9"/>
  </w:num>
  <w:num w:numId="4">
    <w:abstractNumId w:val="11"/>
  </w:num>
  <w:num w:numId="5">
    <w:abstractNumId w:val="20"/>
  </w:num>
  <w:num w:numId="6">
    <w:abstractNumId w:val="17"/>
  </w:num>
  <w:num w:numId="7">
    <w:abstractNumId w:val="7"/>
  </w:num>
  <w:num w:numId="8">
    <w:abstractNumId w:val="1"/>
  </w:num>
  <w:num w:numId="9">
    <w:abstractNumId w:val="8"/>
  </w:num>
  <w:num w:numId="10">
    <w:abstractNumId w:val="3"/>
  </w:num>
  <w:num w:numId="11">
    <w:abstractNumId w:val="6"/>
  </w:num>
  <w:num w:numId="12">
    <w:abstractNumId w:val="2"/>
  </w:num>
  <w:num w:numId="13">
    <w:abstractNumId w:val="16"/>
  </w:num>
  <w:num w:numId="14">
    <w:abstractNumId w:val="5"/>
  </w:num>
  <w:num w:numId="15">
    <w:abstractNumId w:val="9"/>
  </w:num>
  <w:num w:numId="16">
    <w:abstractNumId w:val="13"/>
  </w:num>
  <w:num w:numId="17">
    <w:abstractNumId w:val="15"/>
  </w:num>
  <w:num w:numId="18">
    <w:abstractNumId w:val="4"/>
  </w:num>
  <w:num w:numId="19">
    <w:abstractNumId w:val="14"/>
  </w:num>
  <w:num w:numId="20">
    <w:abstractNumId w:val="18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503DB"/>
    <w:rsid w:val="000517F5"/>
    <w:rsid w:val="000707F6"/>
    <w:rsid w:val="0007587A"/>
    <w:rsid w:val="00081905"/>
    <w:rsid w:val="0008762D"/>
    <w:rsid w:val="000C0DF6"/>
    <w:rsid w:val="000C22D8"/>
    <w:rsid w:val="000E7EC5"/>
    <w:rsid w:val="00117064"/>
    <w:rsid w:val="00124186"/>
    <w:rsid w:val="001547E6"/>
    <w:rsid w:val="001607A6"/>
    <w:rsid w:val="00172D19"/>
    <w:rsid w:val="001978D2"/>
    <w:rsid w:val="001A49FA"/>
    <w:rsid w:val="001B0794"/>
    <w:rsid w:val="001D11C6"/>
    <w:rsid w:val="001D2867"/>
    <w:rsid w:val="001E63C4"/>
    <w:rsid w:val="001F646B"/>
    <w:rsid w:val="00206445"/>
    <w:rsid w:val="00214154"/>
    <w:rsid w:val="002315E4"/>
    <w:rsid w:val="00236472"/>
    <w:rsid w:val="0027101A"/>
    <w:rsid w:val="00293BBF"/>
    <w:rsid w:val="002C5709"/>
    <w:rsid w:val="002D323E"/>
    <w:rsid w:val="002D3EE8"/>
    <w:rsid w:val="002E7213"/>
    <w:rsid w:val="002F6C1D"/>
    <w:rsid w:val="003219D4"/>
    <w:rsid w:val="003777F1"/>
    <w:rsid w:val="00383E34"/>
    <w:rsid w:val="003A69E7"/>
    <w:rsid w:val="003B2391"/>
    <w:rsid w:val="003C73A2"/>
    <w:rsid w:val="003C7E9D"/>
    <w:rsid w:val="003D0BF2"/>
    <w:rsid w:val="003D14EF"/>
    <w:rsid w:val="00402AEC"/>
    <w:rsid w:val="0041768C"/>
    <w:rsid w:val="00421BC0"/>
    <w:rsid w:val="00426352"/>
    <w:rsid w:val="0043624C"/>
    <w:rsid w:val="004669DC"/>
    <w:rsid w:val="004869A9"/>
    <w:rsid w:val="00492121"/>
    <w:rsid w:val="004C585C"/>
    <w:rsid w:val="004D024C"/>
    <w:rsid w:val="004D087F"/>
    <w:rsid w:val="00503F96"/>
    <w:rsid w:val="0055646F"/>
    <w:rsid w:val="00557A27"/>
    <w:rsid w:val="005657F6"/>
    <w:rsid w:val="00571C36"/>
    <w:rsid w:val="005803DB"/>
    <w:rsid w:val="00584AC3"/>
    <w:rsid w:val="005902AE"/>
    <w:rsid w:val="005E5DDC"/>
    <w:rsid w:val="005E619C"/>
    <w:rsid w:val="00610BA1"/>
    <w:rsid w:val="0064026E"/>
    <w:rsid w:val="00642772"/>
    <w:rsid w:val="006536B1"/>
    <w:rsid w:val="00661091"/>
    <w:rsid w:val="00674F17"/>
    <w:rsid w:val="0069482B"/>
    <w:rsid w:val="006B5B99"/>
    <w:rsid w:val="006D2EAE"/>
    <w:rsid w:val="006F386E"/>
    <w:rsid w:val="007034C2"/>
    <w:rsid w:val="00714C0D"/>
    <w:rsid w:val="00716620"/>
    <w:rsid w:val="00745C99"/>
    <w:rsid w:val="00760CE3"/>
    <w:rsid w:val="00764D3D"/>
    <w:rsid w:val="007743E5"/>
    <w:rsid w:val="007A6413"/>
    <w:rsid w:val="007B64FE"/>
    <w:rsid w:val="007C0A07"/>
    <w:rsid w:val="007C2A0A"/>
    <w:rsid w:val="007D2C0D"/>
    <w:rsid w:val="00815C4E"/>
    <w:rsid w:val="00822238"/>
    <w:rsid w:val="008310A2"/>
    <w:rsid w:val="008436AF"/>
    <w:rsid w:val="00870226"/>
    <w:rsid w:val="0088724F"/>
    <w:rsid w:val="00897030"/>
    <w:rsid w:val="008F2053"/>
    <w:rsid w:val="008F2E56"/>
    <w:rsid w:val="008F5C98"/>
    <w:rsid w:val="009021A0"/>
    <w:rsid w:val="00902C04"/>
    <w:rsid w:val="00912EB0"/>
    <w:rsid w:val="00916B2F"/>
    <w:rsid w:val="00916CD3"/>
    <w:rsid w:val="009316C8"/>
    <w:rsid w:val="00952F9D"/>
    <w:rsid w:val="00953E04"/>
    <w:rsid w:val="00956ED2"/>
    <w:rsid w:val="00957EFA"/>
    <w:rsid w:val="0097436D"/>
    <w:rsid w:val="0098446F"/>
    <w:rsid w:val="009D5A8D"/>
    <w:rsid w:val="00A06549"/>
    <w:rsid w:val="00A60147"/>
    <w:rsid w:val="00A67082"/>
    <w:rsid w:val="00A97796"/>
    <w:rsid w:val="00AB383D"/>
    <w:rsid w:val="00AB47BF"/>
    <w:rsid w:val="00AC1219"/>
    <w:rsid w:val="00AE67F0"/>
    <w:rsid w:val="00AF002A"/>
    <w:rsid w:val="00AF66E7"/>
    <w:rsid w:val="00B136EE"/>
    <w:rsid w:val="00B73E92"/>
    <w:rsid w:val="00B90183"/>
    <w:rsid w:val="00B9453A"/>
    <w:rsid w:val="00B95FE5"/>
    <w:rsid w:val="00BB2FA0"/>
    <w:rsid w:val="00BD2D43"/>
    <w:rsid w:val="00BD64F7"/>
    <w:rsid w:val="00BF67DD"/>
    <w:rsid w:val="00C17BA4"/>
    <w:rsid w:val="00C437B1"/>
    <w:rsid w:val="00C870BC"/>
    <w:rsid w:val="00CA151F"/>
    <w:rsid w:val="00CA45E2"/>
    <w:rsid w:val="00CC620B"/>
    <w:rsid w:val="00CC6C40"/>
    <w:rsid w:val="00D0621D"/>
    <w:rsid w:val="00D22275"/>
    <w:rsid w:val="00D31713"/>
    <w:rsid w:val="00D3682C"/>
    <w:rsid w:val="00D54893"/>
    <w:rsid w:val="00D57E0F"/>
    <w:rsid w:val="00DA5D78"/>
    <w:rsid w:val="00DB39D9"/>
    <w:rsid w:val="00DC70A7"/>
    <w:rsid w:val="00DD045D"/>
    <w:rsid w:val="00DD2520"/>
    <w:rsid w:val="00DD6FA4"/>
    <w:rsid w:val="00DE3F63"/>
    <w:rsid w:val="00DF4928"/>
    <w:rsid w:val="00E01593"/>
    <w:rsid w:val="00E13039"/>
    <w:rsid w:val="00E3733F"/>
    <w:rsid w:val="00E5241B"/>
    <w:rsid w:val="00E55E54"/>
    <w:rsid w:val="00E82CBA"/>
    <w:rsid w:val="00EB4D11"/>
    <w:rsid w:val="00ED4A9D"/>
    <w:rsid w:val="00ED66F3"/>
    <w:rsid w:val="00ED7606"/>
    <w:rsid w:val="00EE3B69"/>
    <w:rsid w:val="00EE470B"/>
    <w:rsid w:val="00EF783C"/>
    <w:rsid w:val="00F11117"/>
    <w:rsid w:val="00F4234A"/>
    <w:rsid w:val="00F4768E"/>
    <w:rsid w:val="00F7762F"/>
    <w:rsid w:val="00FB463C"/>
    <w:rsid w:val="00FC7A04"/>
    <w:rsid w:val="00FD7075"/>
    <w:rsid w:val="05F3592F"/>
    <w:rsid w:val="0BD3B5A2"/>
    <w:rsid w:val="0D5E6893"/>
    <w:rsid w:val="1C9830D0"/>
    <w:rsid w:val="1D655C5F"/>
    <w:rsid w:val="23BC41A3"/>
    <w:rsid w:val="2A1A80E8"/>
    <w:rsid w:val="2AA45FC7"/>
    <w:rsid w:val="2CC779E7"/>
    <w:rsid w:val="3A499477"/>
    <w:rsid w:val="3AE6BB21"/>
    <w:rsid w:val="3E7B5120"/>
    <w:rsid w:val="46673A5F"/>
    <w:rsid w:val="47408B74"/>
    <w:rsid w:val="48AABF83"/>
    <w:rsid w:val="56361668"/>
    <w:rsid w:val="59B4A640"/>
    <w:rsid w:val="63426029"/>
    <w:rsid w:val="643C7C10"/>
    <w:rsid w:val="68617550"/>
    <w:rsid w:val="6D4921AC"/>
    <w:rsid w:val="6D537B59"/>
    <w:rsid w:val="71BD6EE8"/>
    <w:rsid w:val="721F912A"/>
    <w:rsid w:val="7335DF9B"/>
    <w:rsid w:val="73A93C10"/>
    <w:rsid w:val="73BA11BD"/>
    <w:rsid w:val="74FC41DA"/>
    <w:rsid w:val="79AFC934"/>
    <w:rsid w:val="7C659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2E7213"/>
  </w:style>
  <w:style w:type="character" w:customStyle="1" w:styleId="eop">
    <w:name w:val="eop"/>
    <w:basedOn w:val="DefaultParagraphFont"/>
    <w:rsid w:val="000C22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a5d7c57-f217-4c91-a592-825cc7a3238f">
      <UserInfo>
        <DisplayName/>
        <AccountId xsi:nil="true"/>
        <AccountType/>
      </UserInfo>
    </SharedWithUsers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431959-5FB4-4F7B-9B1C-487EB96503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E15CF6-AE05-4B17-90CF-08B477F39B03}">
  <ds:schemaRefs>
    <ds:schemaRef ds:uri="http://schemas.microsoft.com/office/2006/metadata/properties"/>
    <ds:schemaRef ds:uri="http://schemas.microsoft.com/office/infopath/2007/PartnerControls"/>
    <ds:schemaRef ds:uri="2a5d7c57-f217-4c91-a592-825cc7a3238f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EA4D22A3-5AB0-4CA8-B22B-439893688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7</Words>
  <Characters>1698</Characters>
  <Application>Microsoft Office Word</Application>
  <DocSecurity>0</DocSecurity>
  <Lines>14</Lines>
  <Paragraphs>3</Paragraphs>
  <ScaleCrop>false</ScaleCrop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Pat Lewis</cp:lastModifiedBy>
  <cp:revision>5</cp:revision>
  <dcterms:created xsi:type="dcterms:W3CDTF">2021-09-13T20:55:00Z</dcterms:created>
  <dcterms:modified xsi:type="dcterms:W3CDTF">2021-09-16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  <property fmtid="{D5CDD505-2E9C-101B-9397-08002B2CF9AE}" pid="3" name="ComplianceAssetId">
    <vt:lpwstr/>
  </property>
</Properties>
</file>